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0b2f63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f527c964-4286-458e-ba5f-32f8f0bc5986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5:52Z</dcterms:created>
  <dcterms:modified xsi:type="dcterms:W3CDTF">2023-06-30T17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